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5E292" w14:textId="77777777" w:rsidR="00053183" w:rsidRPr="00053183" w:rsidRDefault="00053183" w:rsidP="00DF11F4">
      <w:pPr>
        <w:spacing w:after="183" w:line="240" w:lineRule="auto"/>
        <w:ind w:left="0" w:right="-15" w:firstLine="0"/>
        <w:rPr>
          <w:rFonts w:asciiTheme="minorHAnsi" w:hAnsiTheme="minorHAnsi" w:cstheme="minorHAnsi"/>
          <w:b/>
        </w:rPr>
      </w:pPr>
    </w:p>
    <w:p w14:paraId="23DBE7DD" w14:textId="6B4F0080" w:rsidR="009F0882" w:rsidRDefault="009F0882" w:rsidP="009F0882">
      <w:pPr>
        <w:spacing w:after="183" w:line="240" w:lineRule="auto"/>
        <w:ind w:right="-15"/>
      </w:pPr>
      <w:r>
        <w:rPr>
          <w:b/>
        </w:rPr>
        <w:t xml:space="preserve">Use sorting and searching algorithms to solve given problem scenario </w:t>
      </w:r>
    </w:p>
    <w:p w14:paraId="465AD6D6" w14:textId="77777777" w:rsidR="009F0882" w:rsidRDefault="009F0882" w:rsidP="009F0882">
      <w:pPr>
        <w:ind w:right="142"/>
      </w:pPr>
      <w:r>
        <w:t xml:space="preserve">Write an application to store ‘N’ numbers of type integers and sort it using below explained logic (Bubble sort). Your program should display the sorted numbers in a formatted way </w:t>
      </w:r>
    </w:p>
    <w:p w14:paraId="25F0A982" w14:textId="77777777" w:rsidR="009F0882" w:rsidRDefault="009F0882" w:rsidP="009F0882">
      <w:pPr>
        <w:ind w:right="101"/>
      </w:pPr>
      <w:r>
        <w:t xml:space="preserve">Example: Let us take the array of numbers "5 1 4 2 8", and sort the array from lowest number to greatest number using bubble sort. In each step, elements written in bold are being compared. Three passes will be required. </w:t>
      </w:r>
    </w:p>
    <w:p w14:paraId="1CA3AAEF" w14:textId="77777777" w:rsidR="009F0882" w:rsidRDefault="009F0882" w:rsidP="009F0882">
      <w:pPr>
        <w:spacing w:after="198" w:line="240" w:lineRule="auto"/>
        <w:ind w:left="0" w:right="0" w:firstLine="0"/>
      </w:pPr>
      <w:r>
        <w:t xml:space="preserve"> </w:t>
      </w:r>
    </w:p>
    <w:p w14:paraId="4DE149F9" w14:textId="77777777" w:rsidR="009F0882" w:rsidRDefault="009F0882" w:rsidP="009F0882">
      <w:pPr>
        <w:spacing w:after="0"/>
      </w:pPr>
      <w:r>
        <w:t xml:space="preserve">First Pass: </w:t>
      </w:r>
    </w:p>
    <w:p w14:paraId="56DFA34E" w14:textId="77777777" w:rsidR="009F0882" w:rsidRDefault="009F0882" w:rsidP="009F0882">
      <w:pPr>
        <w:spacing w:after="0"/>
        <w:ind w:right="35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6CF1D77" wp14:editId="62AA54B1">
                <wp:simplePos x="0" y="0"/>
                <wp:positionH relativeFrom="column">
                  <wp:posOffset>821690</wp:posOffset>
                </wp:positionH>
                <wp:positionV relativeFrom="paragraph">
                  <wp:posOffset>34036</wp:posOffset>
                </wp:positionV>
                <wp:extent cx="172720" cy="629284"/>
                <wp:effectExtent l="0" t="0" r="0" b="0"/>
                <wp:wrapSquare wrapText="bothSides"/>
                <wp:docPr id="15255" name="Group 152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720" cy="629284"/>
                          <a:chOff x="0" y="0"/>
                          <a:chExt cx="172720" cy="629284"/>
                        </a:xfrm>
                      </wpg:grpSpPr>
                      <pic:pic xmlns:pic="http://schemas.openxmlformats.org/drawingml/2006/picture">
                        <pic:nvPicPr>
                          <pic:cNvPr id="15345" name="Picture 15345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-2540"/>
                            <a:ext cx="174625" cy="104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46" name="Picture 15346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172084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47" name="Picture 15347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346709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48" name="Picture 15348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521334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="">
            <w:pict>
              <v:group w14:anchorId="5A6F0277" id="Group 15255" o:spid="_x0000_s1026" style="position:absolute;margin-left:64.7pt;margin-top:2.7pt;width:13.6pt;height:49.55pt;z-index:251659264" coordsize="1727,62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345" o:spid="_x0000_s1027" type="#_x0000_t75" style="position:absolute;left:-25;top:-25;width:1745;height:1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">
                  <v:imagedata r:id="rId11" o:title=""/>
                </v:shape>
                <v:shape id="Picture 15346" o:spid="_x0000_s1028" type="#_x0000_t75" style="position:absolute;left:-25;top:1720;width:1745;height:1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">
                  <v:imagedata r:id="rId12" o:title=""/>
                </v:shape>
                <v:shape id="Picture 15347" o:spid="_x0000_s1029" type="#_x0000_t75" style="position:absolute;left:-25;top:3467;width:1745;height: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">
                  <v:imagedata r:id="rId13" o:title=""/>
                </v:shape>
                <v:shape id="Picture 15348" o:spid="_x0000_s1030" type="#_x0000_t75" style="position:absolute;left:-25;top:5213;width:1745;height: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">
                  <v:imagedata r:id="rId14" o:title=""/>
                </v:shape>
                <w10:wrap type="square"/>
              </v:group>
            </w:pict>
          </mc:Fallback>
        </mc:AlternateContent>
      </w:r>
      <w:proofErr w:type="gramStart"/>
      <w:r>
        <w:t>( 5</w:t>
      </w:r>
      <w:proofErr w:type="gramEnd"/>
      <w:r>
        <w:t xml:space="preserve"> 1 4 2 8 )  ( 1 5 4 2 8 ), Here, algorithm compares the first two elements, and swaps since 5 &gt; 1. </w:t>
      </w:r>
      <w:proofErr w:type="gramStart"/>
      <w:r>
        <w:t>( 1</w:t>
      </w:r>
      <w:proofErr w:type="gramEnd"/>
      <w:r>
        <w:t xml:space="preserve"> 5 4 2 8 )  ( 1 4 5 2 8 ), Swap since 5 &gt; 4 </w:t>
      </w:r>
    </w:p>
    <w:p w14:paraId="5C88DCF9" w14:textId="77777777" w:rsidR="009F0882" w:rsidRDefault="009F0882" w:rsidP="009F0882">
      <w:pPr>
        <w:spacing w:after="0"/>
      </w:pPr>
      <w:proofErr w:type="gramStart"/>
      <w:r>
        <w:t>( 1</w:t>
      </w:r>
      <w:proofErr w:type="gramEnd"/>
      <w:r>
        <w:t xml:space="preserve"> 4 5 2 8 )  ( 1 4 2 5 8 ), Swap since 5 &gt; 2 </w:t>
      </w:r>
    </w:p>
    <w:p w14:paraId="09921D0B" w14:textId="77777777" w:rsidR="009F0882" w:rsidRDefault="009F0882" w:rsidP="009F0882">
      <w:pPr>
        <w:ind w:right="299"/>
      </w:pPr>
      <w:proofErr w:type="gramStart"/>
      <w:r>
        <w:t>( 1</w:t>
      </w:r>
      <w:proofErr w:type="gramEnd"/>
      <w:r>
        <w:t xml:space="preserve"> 4 2 5 8 )  ( 1 4 2 5 8 ), Now, since these elements are already in order (8 &gt; 5), algorithm does not swap them. </w:t>
      </w:r>
    </w:p>
    <w:p w14:paraId="4570E7A4" w14:textId="77777777" w:rsidR="009F0882" w:rsidRDefault="009F0882" w:rsidP="009F0882">
      <w:pPr>
        <w:spacing w:after="0"/>
      </w:pPr>
      <w:r>
        <w:t xml:space="preserve">Second Pass: </w:t>
      </w:r>
    </w:p>
    <w:p w14:paraId="177364B5" w14:textId="77777777" w:rsidR="009F0882" w:rsidRDefault="009F0882" w:rsidP="009F0882">
      <w:pPr>
        <w:spacing w:after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B7FEACF" wp14:editId="355FDF3E">
                <wp:simplePos x="0" y="0"/>
                <wp:positionH relativeFrom="column">
                  <wp:posOffset>821690</wp:posOffset>
                </wp:positionH>
                <wp:positionV relativeFrom="paragraph">
                  <wp:posOffset>34037</wp:posOffset>
                </wp:positionV>
                <wp:extent cx="172720" cy="629284"/>
                <wp:effectExtent l="0" t="0" r="0" b="0"/>
                <wp:wrapSquare wrapText="bothSides"/>
                <wp:docPr id="15256" name="Group 152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720" cy="629284"/>
                          <a:chOff x="0" y="0"/>
                          <a:chExt cx="172720" cy="629284"/>
                        </a:xfrm>
                      </wpg:grpSpPr>
                      <pic:pic xmlns:pic="http://schemas.openxmlformats.org/drawingml/2006/picture">
                        <pic:nvPicPr>
                          <pic:cNvPr id="15349" name="Picture 15349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-3048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50" name="Picture 15350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171576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51" name="Picture 15351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346201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52" name="Picture 15352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524001"/>
                            <a:ext cx="174625" cy="1047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="">
            <w:pict>
              <v:group w14:anchorId="4C4231BA" id="Group 15256" o:spid="_x0000_s1026" style="position:absolute;margin-left:64.7pt;margin-top:2.7pt;width:13.6pt;height:49.55pt;z-index:251660288" coordsize="1727,62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">
                <v:shape id="Picture 15349" o:spid="_x0000_s1027" type="#_x0000_t75" style="position:absolute;left:-25;top:-30;width:1745;height: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">
                  <v:imagedata r:id="rId19" o:title=""/>
                </v:shape>
                <v:shape id="Picture 15350" o:spid="_x0000_s1028" type="#_x0000_t75" style="position:absolute;left:-25;top:1715;width:1745;height:1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">
                  <v:imagedata r:id="rId20" o:title=""/>
                </v:shape>
                <v:shape id="Picture 15351" o:spid="_x0000_s1029" type="#_x0000_t75" style="position:absolute;left:-25;top:3462;width:1745;height:1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">
                  <v:imagedata r:id="rId21" o:title=""/>
                </v:shape>
                <v:shape id="Picture 15352" o:spid="_x0000_s1030" type="#_x0000_t75" style="position:absolute;left:-25;top:5240;width:1745;height:1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">
                  <v:imagedata r:id="rId22" o:title=""/>
                </v:shape>
                <w10:wrap type="square"/>
              </v:group>
            </w:pict>
          </mc:Fallback>
        </mc:AlternateContent>
      </w:r>
      <w:proofErr w:type="gramStart"/>
      <w:r>
        <w:t>( 1</w:t>
      </w:r>
      <w:proofErr w:type="gramEnd"/>
      <w:r>
        <w:t xml:space="preserve"> 4 2 5 8 )  ( 1 4 2 5 8 ) </w:t>
      </w:r>
    </w:p>
    <w:p w14:paraId="40EB3D55" w14:textId="77777777" w:rsidR="009F0882" w:rsidRDefault="009F0882" w:rsidP="009F0882">
      <w:pPr>
        <w:spacing w:after="0"/>
      </w:pPr>
      <w:proofErr w:type="gramStart"/>
      <w:r>
        <w:t>( 1</w:t>
      </w:r>
      <w:proofErr w:type="gramEnd"/>
      <w:r>
        <w:t xml:space="preserve"> 4 2 5 8 )  ( 1 2 4 5 8 ), Swap since 4 &gt; 2 </w:t>
      </w:r>
    </w:p>
    <w:p w14:paraId="1B9CCDF5" w14:textId="77777777" w:rsidR="009F0882" w:rsidRDefault="009F0882" w:rsidP="009F0882">
      <w:pPr>
        <w:spacing w:after="0"/>
      </w:pPr>
      <w:proofErr w:type="gramStart"/>
      <w:r>
        <w:t>( 1</w:t>
      </w:r>
      <w:proofErr w:type="gramEnd"/>
      <w:r>
        <w:t xml:space="preserve"> 2 4 5 8 )  ( 1 2 4 5 8 ) </w:t>
      </w:r>
    </w:p>
    <w:p w14:paraId="6995EEF1" w14:textId="77777777" w:rsidR="009F0882" w:rsidRDefault="009F0882" w:rsidP="009F0882">
      <w:pPr>
        <w:spacing w:after="0"/>
      </w:pPr>
      <w:proofErr w:type="gramStart"/>
      <w:r>
        <w:t>( 1</w:t>
      </w:r>
      <w:proofErr w:type="gramEnd"/>
      <w:r>
        <w:t xml:space="preserve"> 2 4 5 8 )  ( 1 2 4 5 8 ) </w:t>
      </w:r>
    </w:p>
    <w:p w14:paraId="37FC8392" w14:textId="77777777" w:rsidR="009F0882" w:rsidRDefault="009F0882" w:rsidP="009F0882">
      <w:pPr>
        <w:spacing w:after="0"/>
        <w:ind w:right="138"/>
      </w:pPr>
      <w:r>
        <w:t xml:space="preserve">Now, the array is already sorted, but our algorithm does not know if it is completed. The algorithm needs one whole pass without any swap to know it is sorted. </w:t>
      </w:r>
    </w:p>
    <w:p w14:paraId="6D5040B8" w14:textId="77777777" w:rsidR="009F0882" w:rsidRDefault="009F0882" w:rsidP="009F0882">
      <w:pPr>
        <w:spacing w:after="0"/>
      </w:pPr>
      <w:r>
        <w:t xml:space="preserve">Third Pass: </w:t>
      </w:r>
    </w:p>
    <w:p w14:paraId="3ACFB407" w14:textId="77777777" w:rsidR="009F0882" w:rsidRDefault="009F0882" w:rsidP="009F0882">
      <w:pPr>
        <w:spacing w:after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A041169" wp14:editId="491CB259">
                <wp:simplePos x="0" y="0"/>
                <wp:positionH relativeFrom="column">
                  <wp:posOffset>821690</wp:posOffset>
                </wp:positionH>
                <wp:positionV relativeFrom="paragraph">
                  <wp:posOffset>33909</wp:posOffset>
                </wp:positionV>
                <wp:extent cx="172720" cy="629286"/>
                <wp:effectExtent l="0" t="0" r="0" b="0"/>
                <wp:wrapSquare wrapText="bothSides"/>
                <wp:docPr id="15257" name="Group 152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2720" cy="629286"/>
                          <a:chOff x="0" y="0"/>
                          <a:chExt cx="172720" cy="629286"/>
                        </a:xfrm>
                      </wpg:grpSpPr>
                      <pic:pic xmlns:pic="http://schemas.openxmlformats.org/drawingml/2006/picture">
                        <pic:nvPicPr>
                          <pic:cNvPr id="15353" name="Picture 15353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-4189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54" name="Picture 15354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173610"/>
                            <a:ext cx="174625" cy="104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55" name="Picture 15355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348235"/>
                            <a:ext cx="174625" cy="104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5356" name="Picture 15356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-2539" y="522860"/>
                            <a:ext cx="174625" cy="107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="">
            <w:pict>
              <v:group w14:anchorId="4DDDB81F" id="Group 15257" o:spid="_x0000_s1026" style="position:absolute;margin-left:64.7pt;margin-top:2.65pt;width:13.6pt;height:49.55pt;z-index:251661312" coordsize="1727,629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">
                <v:shape id="Picture 15353" o:spid="_x0000_s1027" type="#_x0000_t75" style="position:absolute;left:-25;top:-41;width:1745;height:1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">
                  <v:imagedata r:id="rId27" o:title=""/>
                </v:shape>
                <v:shape id="Picture 15354" o:spid="_x0000_s1028" type="#_x0000_t75" style="position:absolute;left:-25;top:1736;width:1745;height:10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">
                  <v:imagedata r:id="rId28" o:title=""/>
                </v:shape>
                <v:shape id="Picture 15355" o:spid="_x0000_s1029" type="#_x0000_t75" style="position:absolute;left:-25;top:3482;width:1745;height:10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">
                  <v:imagedata r:id="rId29" o:title=""/>
                </v:shape>
                <v:shape id="Picture 15356" o:spid="_x0000_s1030" type="#_x0000_t75" style="position:absolute;left:-25;top:5228;width:1745;height:10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">
                  <v:imagedata r:id="rId30" o:title=""/>
                </v:shape>
                <w10:wrap type="square"/>
              </v:group>
            </w:pict>
          </mc:Fallback>
        </mc:AlternateContent>
      </w:r>
      <w:proofErr w:type="gramStart"/>
      <w:r>
        <w:t>( 1</w:t>
      </w:r>
      <w:proofErr w:type="gramEnd"/>
      <w:r>
        <w:t xml:space="preserve"> 2 4 5 8 )  ( 1 2 4 5 8 ) </w:t>
      </w:r>
    </w:p>
    <w:p w14:paraId="4D3A3AA6" w14:textId="77777777" w:rsidR="009F0882" w:rsidRDefault="009F0882" w:rsidP="009F0882">
      <w:pPr>
        <w:spacing w:after="0"/>
      </w:pPr>
      <w:proofErr w:type="gramStart"/>
      <w:r>
        <w:t>( 1</w:t>
      </w:r>
      <w:proofErr w:type="gramEnd"/>
      <w:r>
        <w:t xml:space="preserve"> 2 4 5 8 )  ( 1 2 4 5 8 ) </w:t>
      </w:r>
    </w:p>
    <w:p w14:paraId="4DE8BE6E" w14:textId="77777777" w:rsidR="009F0882" w:rsidRDefault="009F0882" w:rsidP="009F0882">
      <w:pPr>
        <w:spacing w:after="0"/>
      </w:pPr>
      <w:proofErr w:type="gramStart"/>
      <w:r>
        <w:t>( 1</w:t>
      </w:r>
      <w:proofErr w:type="gramEnd"/>
      <w:r>
        <w:t xml:space="preserve"> 2 4 5 8 )  ( 1 2 4 5 8 ) </w:t>
      </w:r>
    </w:p>
    <w:p w14:paraId="74DE70C7" w14:textId="77777777" w:rsidR="009F0882" w:rsidRDefault="009F0882" w:rsidP="009F0882">
      <w:proofErr w:type="gramStart"/>
      <w:r>
        <w:t>( 1</w:t>
      </w:r>
      <w:proofErr w:type="gramEnd"/>
      <w:r>
        <w:t xml:space="preserve"> 2 4 5 8 )  ( 1 2 4 5 8 ) </w:t>
      </w:r>
    </w:p>
    <w:bookmarkStart w:id="0" w:name="_MON_1708885354"/>
    <w:bookmarkEnd w:id="0"/>
    <w:p w14:paraId="5364152B" w14:textId="3C48A124" w:rsidR="00053183" w:rsidRDefault="0000651C" w:rsidP="009F0882">
      <w:r>
        <w:object w:dxaOrig="9360" w:dyaOrig="9115" w14:anchorId="7D765C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68pt;height:456pt" o:ole="">
            <v:imagedata r:id="rId31" o:title=""/>
          </v:shape>
          <o:OLEObject Type="Embed" ProgID="Word.OpenDocumentText.12" ShapeID="_x0000_i1028" DrawAspect="Content" ObjectID="_1708888175" r:id="rId32"/>
        </w:object>
      </w:r>
    </w:p>
    <w:p w14:paraId="149974F0" w14:textId="11C1D063" w:rsidR="009F0882" w:rsidRDefault="009F0882" w:rsidP="009F0882">
      <w:pPr>
        <w:spacing w:after="0" w:line="240" w:lineRule="auto"/>
        <w:ind w:right="-15"/>
      </w:pPr>
      <w:r>
        <w:rPr>
          <w:b/>
        </w:rPr>
        <w:t xml:space="preserve">Use sorting and searching algorithms to solve given problem scenario </w:t>
      </w:r>
    </w:p>
    <w:p w14:paraId="5E27CB5D" w14:textId="77777777" w:rsidR="009F0882" w:rsidRDefault="009F0882" w:rsidP="009F0882">
      <w:pPr>
        <w:ind w:right="200"/>
      </w:pPr>
      <w:r>
        <w:t xml:space="preserve">Write a method which accepts an integer array and key element to search. It should return ‘true’ if given key element found otherwise ‘false’ </w:t>
      </w:r>
    </w:p>
    <w:bookmarkStart w:id="1" w:name="_MON_1708885859"/>
    <w:bookmarkEnd w:id="1"/>
    <w:p w14:paraId="58D65FD4" w14:textId="3A51A058" w:rsidR="00053183" w:rsidRDefault="00F94395" w:rsidP="009F0882">
      <w:pPr>
        <w:spacing w:after="183" w:line="240" w:lineRule="auto"/>
        <w:ind w:right="-15"/>
        <w:rPr>
          <w:b/>
        </w:rPr>
      </w:pPr>
      <w:r>
        <w:rPr>
          <w:b/>
        </w:rPr>
        <w:object w:dxaOrig="9360" w:dyaOrig="9208" w14:anchorId="02CA38F4">
          <v:shape id="_x0000_i1034" type="#_x0000_t75" style="width:468pt;height:460.5pt" o:ole="">
            <v:imagedata r:id="rId33" o:title=""/>
          </v:shape>
          <o:OLEObject Type="Embed" ProgID="Word.OpenDocumentText.12" ShapeID="_x0000_i1034" DrawAspect="Content" ObjectID="_1708888176" r:id="rId34"/>
        </w:object>
      </w:r>
    </w:p>
    <w:p w14:paraId="37B1A71F" w14:textId="418CFD18" w:rsidR="009F0882" w:rsidRDefault="009F0882" w:rsidP="009F0882">
      <w:pPr>
        <w:spacing w:after="183" w:line="240" w:lineRule="auto"/>
        <w:ind w:right="-15"/>
      </w:pPr>
      <w:r>
        <w:rPr>
          <w:b/>
        </w:rPr>
        <w:t xml:space="preserve">Use sorting and searching algorithms to solve given problem scenario </w:t>
      </w:r>
    </w:p>
    <w:p w14:paraId="35651F2A" w14:textId="77777777" w:rsidR="009F0882" w:rsidRDefault="009F0882" w:rsidP="009F0882">
      <w:r>
        <w:t xml:space="preserve">Write a menu driven program to implement binary search algorithm on both integer elements and strings. </w:t>
      </w:r>
    </w:p>
    <w:p w14:paraId="03694C01" w14:textId="77777777" w:rsidR="009F0882" w:rsidRDefault="009F0882" w:rsidP="009F0882">
      <w:r>
        <w:t xml:space="preserve">Menu: </w:t>
      </w:r>
    </w:p>
    <w:p w14:paraId="7995693F" w14:textId="77777777" w:rsidR="009F0882" w:rsidRDefault="009F0882" w:rsidP="009F0882">
      <w:pPr>
        <w:numPr>
          <w:ilvl w:val="0"/>
          <w:numId w:val="15"/>
        </w:numPr>
        <w:spacing w:after="37"/>
        <w:ind w:hanging="360"/>
      </w:pPr>
      <w:r>
        <w:t xml:space="preserve">Binary search for Integer elements </w:t>
      </w:r>
    </w:p>
    <w:p w14:paraId="73F3A080" w14:textId="77777777" w:rsidR="009F0882" w:rsidRDefault="009F0882" w:rsidP="009F0882">
      <w:pPr>
        <w:numPr>
          <w:ilvl w:val="0"/>
          <w:numId w:val="15"/>
        </w:numPr>
        <w:spacing w:after="37"/>
        <w:ind w:hanging="360"/>
      </w:pPr>
      <w:r>
        <w:t xml:space="preserve">Binary search for Strings </w:t>
      </w:r>
    </w:p>
    <w:p w14:paraId="64615033" w14:textId="77777777" w:rsidR="009F0882" w:rsidRDefault="009F0882" w:rsidP="009F0882">
      <w:pPr>
        <w:numPr>
          <w:ilvl w:val="0"/>
          <w:numId w:val="15"/>
        </w:numPr>
        <w:ind w:hanging="360"/>
      </w:pPr>
      <w:r>
        <w:t xml:space="preserve">Exit </w:t>
      </w:r>
    </w:p>
    <w:p w14:paraId="044E9E8E" w14:textId="77777777" w:rsidR="009F0882" w:rsidRDefault="009F0882" w:rsidP="009F0882">
      <w:r>
        <w:t xml:space="preserve">Write two methods: </w:t>
      </w:r>
    </w:p>
    <w:p w14:paraId="572561E3" w14:textId="77777777" w:rsidR="009F0882" w:rsidRDefault="009F0882" w:rsidP="009F0882">
      <w:pPr>
        <w:numPr>
          <w:ilvl w:val="0"/>
          <w:numId w:val="16"/>
        </w:numPr>
        <w:spacing w:after="78"/>
        <w:ind w:right="377" w:hanging="360"/>
      </w:pPr>
      <w:r>
        <w:rPr>
          <w:b/>
        </w:rPr>
        <w:t xml:space="preserve">Boolean </w:t>
      </w:r>
      <w:proofErr w:type="spellStart"/>
      <w:r>
        <w:rPr>
          <w:b/>
        </w:rPr>
        <w:t>findElement</w:t>
      </w:r>
      <w:proofErr w:type="spellEnd"/>
      <w:r>
        <w:rPr>
          <w:b/>
        </w:rPr>
        <w:t xml:space="preserve">(int </w:t>
      </w:r>
      <w:proofErr w:type="spellStart"/>
      <w:r>
        <w:rPr>
          <w:b/>
        </w:rPr>
        <w:t>arr</w:t>
      </w:r>
      <w:proofErr w:type="spellEnd"/>
      <w:r>
        <w:rPr>
          <w:b/>
        </w:rPr>
        <w:t>[], int key):</w:t>
      </w:r>
      <w:r>
        <w:t xml:space="preserve"> Should return ‘true’ if key element found otherwise </w:t>
      </w:r>
    </w:p>
    <w:p w14:paraId="50291310" w14:textId="77777777" w:rsidR="009F0882" w:rsidRDefault="009F0882" w:rsidP="009F0882">
      <w:pPr>
        <w:spacing w:after="54"/>
        <w:ind w:left="730"/>
      </w:pPr>
      <w:r>
        <w:lastRenderedPageBreak/>
        <w:t xml:space="preserve">‘false’ </w:t>
      </w:r>
    </w:p>
    <w:p w14:paraId="52CD1F3C" w14:textId="77777777" w:rsidR="009F0882" w:rsidRDefault="009F0882" w:rsidP="009F0882">
      <w:pPr>
        <w:numPr>
          <w:ilvl w:val="0"/>
          <w:numId w:val="16"/>
        </w:numPr>
        <w:ind w:right="377" w:hanging="360"/>
      </w:pPr>
      <w:r>
        <w:rPr>
          <w:b/>
        </w:rPr>
        <w:t xml:space="preserve">Boolean </w:t>
      </w:r>
      <w:proofErr w:type="spellStart"/>
      <w:proofErr w:type="gramStart"/>
      <w:r>
        <w:rPr>
          <w:b/>
        </w:rPr>
        <w:t>findString</w:t>
      </w:r>
      <w:proofErr w:type="spellEnd"/>
      <w:r>
        <w:rPr>
          <w:b/>
        </w:rPr>
        <w:t>(</w:t>
      </w:r>
      <w:proofErr w:type="gramEnd"/>
      <w:r>
        <w:rPr>
          <w:b/>
        </w:rPr>
        <w:t>String names[], String name):</w:t>
      </w:r>
      <w:r>
        <w:t xml:space="preserve"> Should return ‘</w:t>
      </w:r>
      <w:proofErr w:type="spellStart"/>
      <w:r>
        <w:t>tru</w:t>
      </w:r>
      <w:proofErr w:type="spellEnd"/>
      <w:r>
        <w:t xml:space="preserve">’ if name found in the list otherwise ‘false’. </w:t>
      </w:r>
    </w:p>
    <w:bookmarkStart w:id="2" w:name="_MON_1708887372"/>
    <w:bookmarkEnd w:id="2"/>
    <w:p w14:paraId="22341325" w14:textId="2F39737E" w:rsidR="009F0882" w:rsidRDefault="00B960AF" w:rsidP="009F0882">
      <w:pPr>
        <w:spacing w:after="198" w:line="240" w:lineRule="auto"/>
        <w:ind w:left="0" w:right="0" w:firstLine="0"/>
      </w:pPr>
      <w:r>
        <w:object w:dxaOrig="10800" w:dyaOrig="14076" w14:anchorId="03DC12F0">
          <v:shape id="_x0000_i1038" type="#_x0000_t75" style="width:491.25pt;height:703.5pt" o:ole="">
            <v:imagedata r:id="rId35" o:title=""/>
          </v:shape>
          <o:OLEObject Type="Embed" ProgID="Word.OpenDocumentText.12" ShapeID="_x0000_i1038" DrawAspect="Content" ObjectID="_1708888177" r:id="rId36"/>
        </w:object>
      </w:r>
    </w:p>
    <w:p w14:paraId="42CF3DD2" w14:textId="77777777" w:rsidR="009F0882" w:rsidRDefault="009F0882" w:rsidP="009F0882">
      <w:pPr>
        <w:spacing w:after="196" w:line="240" w:lineRule="auto"/>
        <w:ind w:left="0" w:right="0" w:firstLine="0"/>
      </w:pPr>
      <w:r>
        <w:lastRenderedPageBreak/>
        <w:t xml:space="preserve"> </w:t>
      </w:r>
    </w:p>
    <w:p w14:paraId="238370CA" w14:textId="33272740" w:rsidR="009F0882" w:rsidRDefault="009F0882" w:rsidP="009F0882">
      <w:pPr>
        <w:spacing w:after="183" w:line="240" w:lineRule="auto"/>
        <w:ind w:right="-15"/>
      </w:pPr>
      <w:r>
        <w:rPr>
          <w:b/>
        </w:rPr>
        <w:t xml:space="preserve">Use sorting and searching algorithms to solve given problem scenario </w:t>
      </w:r>
    </w:p>
    <w:p w14:paraId="048AC483" w14:textId="77777777" w:rsidR="009F0882" w:rsidRDefault="009F0882" w:rsidP="009F0882">
      <w:pPr>
        <w:ind w:right="258"/>
      </w:pPr>
      <w:r>
        <w:t xml:space="preserve">Write a method which accepts array of unsorted integer elements and display elements in sorted order. Use insertion sort algorithm to sort. </w:t>
      </w:r>
    </w:p>
    <w:p w14:paraId="5AA181DF" w14:textId="77777777" w:rsidR="009F0882" w:rsidRDefault="009F0882" w:rsidP="009F0882">
      <w:pPr>
        <w:spacing w:after="0"/>
      </w:pPr>
      <w:r>
        <w:t xml:space="preserve">Refer below diagram to understand how insertion sort works. </w:t>
      </w:r>
    </w:p>
    <w:p w14:paraId="01002F44" w14:textId="77777777" w:rsidR="009F0882" w:rsidRDefault="009F0882" w:rsidP="009F0882">
      <w:pPr>
        <w:spacing w:after="173" w:line="240" w:lineRule="auto"/>
        <w:ind w:left="0" w:right="871" w:firstLine="0"/>
        <w:jc w:val="right"/>
      </w:pPr>
      <w:r>
        <w:rPr>
          <w:rFonts w:ascii="Calibri" w:eastAsia="Calibri" w:hAnsi="Calibri" w:cs="Calibri"/>
          <w:noProof/>
          <w:sz w:val="22"/>
        </w:rPr>
        <w:drawing>
          <wp:inline distT="0" distB="0" distL="0" distR="0" wp14:anchorId="6CF2EBED" wp14:editId="3E51DD02">
            <wp:extent cx="6505575" cy="4098925"/>
            <wp:effectExtent l="0" t="0" r="0" b="0"/>
            <wp:docPr id="15487" name="Picture 154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7" name="Picture 15487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409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F2202B7" w14:textId="77777777" w:rsidR="009F0882" w:rsidRPr="00845191" w:rsidRDefault="009F0882" w:rsidP="009F0882">
      <w:pPr>
        <w:spacing w:after="178" w:line="240" w:lineRule="auto"/>
        <w:ind w:left="0" w:right="0" w:firstLine="0"/>
        <w:rPr>
          <w:sz w:val="8"/>
          <w:szCs w:val="8"/>
        </w:rPr>
      </w:pPr>
      <w:r w:rsidRPr="00845191">
        <w:rPr>
          <w:sz w:val="8"/>
          <w:szCs w:val="8"/>
        </w:rPr>
        <w:t xml:space="preserve">Source: </w:t>
      </w:r>
      <w:hyperlink r:id="rId38">
        <w:r w:rsidRPr="00845191">
          <w:rPr>
            <w:rFonts w:ascii="Calibri" w:eastAsia="Calibri" w:hAnsi="Calibri" w:cs="Calibri"/>
            <w:color w:val="0000FF"/>
            <w:sz w:val="8"/>
            <w:szCs w:val="8"/>
            <w:u w:val="single" w:color="0000FF"/>
          </w:rPr>
          <w:t>https://www.w3resource.com/java-exercises/sorting/java-sorting-algorithm-exercise-7.php</w:t>
        </w:r>
      </w:hyperlink>
      <w:hyperlink r:id="rId39">
        <w:r w:rsidRPr="00845191">
          <w:rPr>
            <w:rFonts w:ascii="Calibri" w:eastAsia="Calibri" w:hAnsi="Calibri" w:cs="Calibri"/>
            <w:sz w:val="8"/>
            <w:szCs w:val="8"/>
          </w:rPr>
          <w:t xml:space="preserve"> </w:t>
        </w:r>
      </w:hyperlink>
    </w:p>
    <w:bookmarkStart w:id="3" w:name="_MON_1708888154"/>
    <w:bookmarkEnd w:id="3"/>
    <w:p w14:paraId="4A3C67D4" w14:textId="096CA384" w:rsidR="009F0882" w:rsidRPr="009F0882" w:rsidRDefault="00BB1C57" w:rsidP="009F0882">
      <w:r>
        <w:object w:dxaOrig="9360" w:dyaOrig="9583" w14:anchorId="23FAE702">
          <v:shape id="_x0000_i1042" type="#_x0000_t75" style="width:468pt;height:479.25pt" o:ole="">
            <v:imagedata r:id="rId40" o:title=""/>
          </v:shape>
          <o:OLEObject Type="Embed" ProgID="Word.OpenDocumentText.12" ShapeID="_x0000_i1042" DrawAspect="Content" ObjectID="_1708888178" r:id="rId41"/>
        </w:object>
      </w:r>
      <w:bookmarkStart w:id="4" w:name="_GoBack"/>
      <w:bookmarkEnd w:id="4"/>
    </w:p>
    <w:sectPr w:rsidR="009F0882" w:rsidRPr="009F0882">
      <w:headerReference w:type="default" r:id="rId42"/>
      <w:footerReference w:type="default" r:id="rId4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8A25B" w14:textId="77777777" w:rsidR="007A7A85" w:rsidRDefault="007A7A85" w:rsidP="00723483">
      <w:pPr>
        <w:spacing w:after="0" w:line="240" w:lineRule="auto"/>
      </w:pPr>
      <w:r>
        <w:separator/>
      </w:r>
    </w:p>
  </w:endnote>
  <w:endnote w:type="continuationSeparator" w:id="0">
    <w:p w14:paraId="771E2F2B" w14:textId="77777777" w:rsidR="007A7A85" w:rsidRDefault="007A7A85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1CD6CCDE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20127E" w14:textId="77777777" w:rsidR="007A7A85" w:rsidRDefault="007A7A85" w:rsidP="00723483">
      <w:pPr>
        <w:spacing w:after="0" w:line="240" w:lineRule="auto"/>
      </w:pPr>
      <w:r>
        <w:separator/>
      </w:r>
    </w:p>
  </w:footnote>
  <w:footnote w:type="continuationSeparator" w:id="0">
    <w:p w14:paraId="31F4F9A2" w14:textId="77777777" w:rsidR="007A7A85" w:rsidRDefault="007A7A85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84B32"/>
    <w:multiLevelType w:val="hybridMultilevel"/>
    <w:tmpl w:val="1204877E"/>
    <w:lvl w:ilvl="0" w:tplc="E98E779C">
      <w:start w:val="1"/>
      <w:numFmt w:val="decimal"/>
      <w:lvlText w:val="%1."/>
      <w:lvlJc w:val="left"/>
      <w:pPr>
        <w:ind w:left="690" w:hanging="360"/>
      </w:pPr>
    </w:lvl>
    <w:lvl w:ilvl="1" w:tplc="04090019">
      <w:start w:val="1"/>
      <w:numFmt w:val="lowerLetter"/>
      <w:lvlText w:val="%2."/>
      <w:lvlJc w:val="left"/>
      <w:pPr>
        <w:ind w:left="1410" w:hanging="360"/>
      </w:pPr>
    </w:lvl>
    <w:lvl w:ilvl="2" w:tplc="0409001B">
      <w:start w:val="1"/>
      <w:numFmt w:val="lowerRoman"/>
      <w:lvlText w:val="%3."/>
      <w:lvlJc w:val="right"/>
      <w:pPr>
        <w:ind w:left="2130" w:hanging="180"/>
      </w:pPr>
    </w:lvl>
    <w:lvl w:ilvl="3" w:tplc="0409000F">
      <w:start w:val="1"/>
      <w:numFmt w:val="decimal"/>
      <w:lvlText w:val="%4."/>
      <w:lvlJc w:val="left"/>
      <w:pPr>
        <w:ind w:left="2850" w:hanging="360"/>
      </w:pPr>
    </w:lvl>
    <w:lvl w:ilvl="4" w:tplc="04090019">
      <w:start w:val="1"/>
      <w:numFmt w:val="lowerLetter"/>
      <w:lvlText w:val="%5."/>
      <w:lvlJc w:val="left"/>
      <w:pPr>
        <w:ind w:left="3570" w:hanging="360"/>
      </w:pPr>
    </w:lvl>
    <w:lvl w:ilvl="5" w:tplc="0409001B">
      <w:start w:val="1"/>
      <w:numFmt w:val="lowerRoman"/>
      <w:lvlText w:val="%6."/>
      <w:lvlJc w:val="right"/>
      <w:pPr>
        <w:ind w:left="4290" w:hanging="180"/>
      </w:pPr>
    </w:lvl>
    <w:lvl w:ilvl="6" w:tplc="0409000F">
      <w:start w:val="1"/>
      <w:numFmt w:val="decimal"/>
      <w:lvlText w:val="%7."/>
      <w:lvlJc w:val="left"/>
      <w:pPr>
        <w:ind w:left="5010" w:hanging="360"/>
      </w:pPr>
    </w:lvl>
    <w:lvl w:ilvl="7" w:tplc="04090019">
      <w:start w:val="1"/>
      <w:numFmt w:val="lowerLetter"/>
      <w:lvlText w:val="%8."/>
      <w:lvlJc w:val="left"/>
      <w:pPr>
        <w:ind w:left="5730" w:hanging="360"/>
      </w:pPr>
    </w:lvl>
    <w:lvl w:ilvl="8" w:tplc="0409001B">
      <w:start w:val="1"/>
      <w:numFmt w:val="lowerRoman"/>
      <w:lvlText w:val="%9."/>
      <w:lvlJc w:val="right"/>
      <w:pPr>
        <w:ind w:left="6450" w:hanging="180"/>
      </w:pPr>
    </w:lvl>
  </w:abstractNum>
  <w:abstractNum w:abstractNumId="1" w15:restartNumberingAfterBreak="0">
    <w:nsid w:val="07255446"/>
    <w:multiLevelType w:val="hybridMultilevel"/>
    <w:tmpl w:val="85102E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25BAB"/>
    <w:multiLevelType w:val="hybridMultilevel"/>
    <w:tmpl w:val="493033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23A47"/>
    <w:multiLevelType w:val="hybridMultilevel"/>
    <w:tmpl w:val="D256A660"/>
    <w:lvl w:ilvl="0" w:tplc="4394E072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5469C04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E92E7EE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C9EBC5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A8E07F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2E2180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B4ADE0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F0C0D0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E18F4D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216E6"/>
    <w:multiLevelType w:val="hybridMultilevel"/>
    <w:tmpl w:val="3A84497A"/>
    <w:lvl w:ilvl="0" w:tplc="25BCFBB2">
      <w:start w:val="1"/>
      <w:numFmt w:val="lowerLetter"/>
      <w:lvlText w:val="%1)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5988D7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B0DEC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E16256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0244D76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8488A08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3900C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EBAA40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7FA7DC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771A72"/>
    <w:multiLevelType w:val="hybridMultilevel"/>
    <w:tmpl w:val="680862BC"/>
    <w:lvl w:ilvl="0" w:tplc="BA2839EC">
      <w:start w:val="1"/>
      <w:numFmt w:val="lowerLetter"/>
      <w:lvlText w:val="%1."/>
      <w:lvlJc w:val="left"/>
      <w:pPr>
        <w:ind w:left="1050" w:hanging="360"/>
      </w:pPr>
      <w:rPr>
        <w:rFonts w:eastAsia="Times New Roman"/>
      </w:rPr>
    </w:lvl>
    <w:lvl w:ilvl="1" w:tplc="04090019">
      <w:start w:val="1"/>
      <w:numFmt w:val="lowerLetter"/>
      <w:lvlText w:val="%2."/>
      <w:lvlJc w:val="left"/>
      <w:pPr>
        <w:ind w:left="1770" w:hanging="360"/>
      </w:pPr>
    </w:lvl>
    <w:lvl w:ilvl="2" w:tplc="0409001B">
      <w:start w:val="1"/>
      <w:numFmt w:val="lowerRoman"/>
      <w:lvlText w:val="%3."/>
      <w:lvlJc w:val="right"/>
      <w:pPr>
        <w:ind w:left="2490" w:hanging="180"/>
      </w:pPr>
    </w:lvl>
    <w:lvl w:ilvl="3" w:tplc="0409000F">
      <w:start w:val="1"/>
      <w:numFmt w:val="decimal"/>
      <w:lvlText w:val="%4."/>
      <w:lvlJc w:val="left"/>
      <w:pPr>
        <w:ind w:left="3210" w:hanging="360"/>
      </w:pPr>
    </w:lvl>
    <w:lvl w:ilvl="4" w:tplc="04090019">
      <w:start w:val="1"/>
      <w:numFmt w:val="lowerLetter"/>
      <w:lvlText w:val="%5."/>
      <w:lvlJc w:val="left"/>
      <w:pPr>
        <w:ind w:left="3930" w:hanging="360"/>
      </w:pPr>
    </w:lvl>
    <w:lvl w:ilvl="5" w:tplc="0409001B">
      <w:start w:val="1"/>
      <w:numFmt w:val="lowerRoman"/>
      <w:lvlText w:val="%6."/>
      <w:lvlJc w:val="right"/>
      <w:pPr>
        <w:ind w:left="4650" w:hanging="180"/>
      </w:pPr>
    </w:lvl>
    <w:lvl w:ilvl="6" w:tplc="0409000F">
      <w:start w:val="1"/>
      <w:numFmt w:val="decimal"/>
      <w:lvlText w:val="%7."/>
      <w:lvlJc w:val="left"/>
      <w:pPr>
        <w:ind w:left="5370" w:hanging="360"/>
      </w:pPr>
    </w:lvl>
    <w:lvl w:ilvl="7" w:tplc="04090019">
      <w:start w:val="1"/>
      <w:numFmt w:val="lowerLetter"/>
      <w:lvlText w:val="%8."/>
      <w:lvlJc w:val="left"/>
      <w:pPr>
        <w:ind w:left="6090" w:hanging="360"/>
      </w:pPr>
    </w:lvl>
    <w:lvl w:ilvl="8" w:tplc="0409001B">
      <w:start w:val="1"/>
      <w:numFmt w:val="lowerRoman"/>
      <w:lvlText w:val="%9."/>
      <w:lvlJc w:val="right"/>
      <w:pPr>
        <w:ind w:left="6810" w:hanging="180"/>
      </w:pPr>
    </w:lvl>
  </w:abstractNum>
  <w:abstractNum w:abstractNumId="8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A73114"/>
    <w:multiLevelType w:val="hybridMultilevel"/>
    <w:tmpl w:val="53C4D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5"/>
  </w:num>
  <w:num w:numId="4">
    <w:abstractNumId w:val="8"/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4"/>
  </w:num>
  <w:num w:numId="8">
    <w:abstractNumId w:val="13"/>
  </w:num>
  <w:num w:numId="9">
    <w:abstractNumId w:val="11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651C"/>
    <w:rsid w:val="0005233F"/>
    <w:rsid w:val="00053183"/>
    <w:rsid w:val="000712EE"/>
    <w:rsid w:val="000B105B"/>
    <w:rsid w:val="000B5CAF"/>
    <w:rsid w:val="000B5DD6"/>
    <w:rsid w:val="000D06A4"/>
    <w:rsid w:val="000D1842"/>
    <w:rsid w:val="000D5839"/>
    <w:rsid w:val="00147AB4"/>
    <w:rsid w:val="00151929"/>
    <w:rsid w:val="001A641A"/>
    <w:rsid w:val="001F715F"/>
    <w:rsid w:val="0021269C"/>
    <w:rsid w:val="00244D0E"/>
    <w:rsid w:val="00245C96"/>
    <w:rsid w:val="002B7305"/>
    <w:rsid w:val="0031483D"/>
    <w:rsid w:val="00347E88"/>
    <w:rsid w:val="0035162D"/>
    <w:rsid w:val="00375836"/>
    <w:rsid w:val="003D2101"/>
    <w:rsid w:val="003F36EF"/>
    <w:rsid w:val="00400F62"/>
    <w:rsid w:val="004252D8"/>
    <w:rsid w:val="00427591"/>
    <w:rsid w:val="00434965"/>
    <w:rsid w:val="00440624"/>
    <w:rsid w:val="0048521F"/>
    <w:rsid w:val="00496983"/>
    <w:rsid w:val="004A2153"/>
    <w:rsid w:val="004C7384"/>
    <w:rsid w:val="004D75ED"/>
    <w:rsid w:val="004F2DDA"/>
    <w:rsid w:val="00555724"/>
    <w:rsid w:val="00571E8F"/>
    <w:rsid w:val="00583697"/>
    <w:rsid w:val="005A4FC4"/>
    <w:rsid w:val="0061651E"/>
    <w:rsid w:val="00652A03"/>
    <w:rsid w:val="006C7EE2"/>
    <w:rsid w:val="006D0295"/>
    <w:rsid w:val="00723483"/>
    <w:rsid w:val="00732AF6"/>
    <w:rsid w:val="007A7A85"/>
    <w:rsid w:val="008003BF"/>
    <w:rsid w:val="00827B82"/>
    <w:rsid w:val="0089029F"/>
    <w:rsid w:val="008E009B"/>
    <w:rsid w:val="008F042F"/>
    <w:rsid w:val="008F6318"/>
    <w:rsid w:val="00906AF5"/>
    <w:rsid w:val="0091273A"/>
    <w:rsid w:val="0091646B"/>
    <w:rsid w:val="0092614E"/>
    <w:rsid w:val="00965009"/>
    <w:rsid w:val="00966366"/>
    <w:rsid w:val="00983004"/>
    <w:rsid w:val="009F0882"/>
    <w:rsid w:val="00A01278"/>
    <w:rsid w:val="00A15E53"/>
    <w:rsid w:val="00A30692"/>
    <w:rsid w:val="00AB173E"/>
    <w:rsid w:val="00AE0E14"/>
    <w:rsid w:val="00B13B06"/>
    <w:rsid w:val="00B23B0B"/>
    <w:rsid w:val="00B63555"/>
    <w:rsid w:val="00B83024"/>
    <w:rsid w:val="00B93B5E"/>
    <w:rsid w:val="00B960AF"/>
    <w:rsid w:val="00BB1C57"/>
    <w:rsid w:val="00BF7D73"/>
    <w:rsid w:val="00C74D16"/>
    <w:rsid w:val="00C94561"/>
    <w:rsid w:val="00CD39C9"/>
    <w:rsid w:val="00D13C6B"/>
    <w:rsid w:val="00D337A9"/>
    <w:rsid w:val="00D965CE"/>
    <w:rsid w:val="00DB67DA"/>
    <w:rsid w:val="00DB7A34"/>
    <w:rsid w:val="00DF11F4"/>
    <w:rsid w:val="00E04815"/>
    <w:rsid w:val="00E86117"/>
    <w:rsid w:val="00EA5FA7"/>
    <w:rsid w:val="00F170EE"/>
    <w:rsid w:val="00F34A20"/>
    <w:rsid w:val="00F94395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0882"/>
    <w:pPr>
      <w:spacing w:after="186" w:line="244" w:lineRule="auto"/>
      <w:ind w:left="-5" w:right="7" w:hanging="10"/>
    </w:pPr>
    <w:rPr>
      <w:rFonts w:ascii="Arial" w:eastAsia="Arial" w:hAnsi="Arial" w:cs="Arial"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D1842"/>
    <w:rPr>
      <w:rFonts w:ascii="Courier New" w:eastAsia="Times New Roman" w:hAnsi="Courier New" w:cs="Courier New" w:hint="default"/>
      <w:sz w:val="20"/>
      <w:szCs w:val="20"/>
    </w:rPr>
  </w:style>
  <w:style w:type="character" w:styleId="Strong">
    <w:name w:val="Strong"/>
    <w:basedOn w:val="DefaultParagraphFont"/>
    <w:uiPriority w:val="22"/>
    <w:qFormat/>
    <w:rsid w:val="000D1842"/>
    <w:rPr>
      <w:b/>
      <w:bCs/>
    </w:rPr>
  </w:style>
  <w:style w:type="paragraph" w:styleId="NoSpacing">
    <w:name w:val="No Spacing"/>
    <w:uiPriority w:val="1"/>
    <w:qFormat/>
    <w:rsid w:val="00732A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3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7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yperlink" Target="https://www.w3resource.com/java-exercises/sorting/java-sorting-algorithm-exercise-7.php" TargetMode="External"/><Relationship Id="rId21" Type="http://schemas.openxmlformats.org/officeDocument/2006/relationships/image" Target="media/image15.png"/><Relationship Id="rId34" Type="http://schemas.openxmlformats.org/officeDocument/2006/relationships/oleObject" Target="embeddings/oleObject2.bin"/><Relationship Id="rId42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oleObject" Target="embeddings/oleObject1.bin"/><Relationship Id="rId37" Type="http://schemas.openxmlformats.org/officeDocument/2006/relationships/image" Target="media/image25.png"/><Relationship Id="rId40" Type="http://schemas.openxmlformats.org/officeDocument/2006/relationships/image" Target="media/image26.emf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oleObject" Target="embeddings/oleObject3.bin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1.emf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3.emf"/><Relationship Id="rId43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2.emf"/><Relationship Id="rId38" Type="http://schemas.openxmlformats.org/officeDocument/2006/relationships/hyperlink" Target="https://www.w3resource.com/java-exercises/sorting/java-sorting-algorithm-exercise-7.php" TargetMode="External"/><Relationship Id="rId20" Type="http://schemas.openxmlformats.org/officeDocument/2006/relationships/image" Target="media/image14.png"/><Relationship Id="rId41" Type="http://schemas.openxmlformats.org/officeDocument/2006/relationships/oleObject" Target="embeddings/oleObject4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7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23</cp:revision>
  <dcterms:created xsi:type="dcterms:W3CDTF">2021-06-22T09:00:00Z</dcterms:created>
  <dcterms:modified xsi:type="dcterms:W3CDTF">2022-03-15T16:53:00Z</dcterms:modified>
</cp:coreProperties>
</file>